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5D42BD2" w14:textId="3536CD83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6292E337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4D30402A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>, P.,</w:t>
      </w:r>
      <w:proofErr w:type="spellStart"/>
      <w:r w:rsidRPr="003F7692">
        <w:rPr>
          <w:rFonts w:cs="Times New Roman"/>
        </w:rPr>
        <w:t xml:space="preserve"> &amp; Su</w:t>
      </w:r>
      <w:proofErr w:type="spellEnd"/>
      <w:r w:rsidRPr="003F7692">
        <w:rPr>
          <w:rFonts w:cs="Times New Roman"/>
        </w:rPr>
        <w:t>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0B3FE" w14:textId="77777777" w:rsidR="001C63F3" w:rsidRDefault="001C63F3">
      <w:pPr>
        <w:spacing w:after="0"/>
      </w:pPr>
      <w:r>
        <w:separator/>
      </w:r>
    </w:p>
  </w:endnote>
  <w:endnote w:type="continuationSeparator" w:id="0">
    <w:p w14:paraId="416EF45D" w14:textId="77777777" w:rsidR="001C63F3" w:rsidRDefault="001C63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5F5AF" w14:textId="77777777" w:rsidR="001C63F3" w:rsidRDefault="001C63F3">
      <w:pPr>
        <w:spacing w:after="0"/>
      </w:pPr>
      <w:r>
        <w:separator/>
      </w:r>
    </w:p>
  </w:footnote>
  <w:footnote w:type="continuationSeparator" w:id="0">
    <w:p w14:paraId="67FEF3ED" w14:textId="77777777" w:rsidR="001C63F3" w:rsidRDefault="001C63F3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666</Words>
  <Characters>950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7</cp:revision>
  <cp:lastPrinted>2022-05-02T17:16:00Z</cp:lastPrinted>
  <dcterms:created xsi:type="dcterms:W3CDTF">2022-05-02T17:16:00Z</dcterms:created>
  <dcterms:modified xsi:type="dcterms:W3CDTF">2022-08-18T13:09:00Z</dcterms:modified>
</cp:coreProperties>
</file>